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F4B" w:rsidRDefault="005B5F4B" w:rsidP="005B5F4B">
      <w:pPr>
        <w:rPr>
          <w:rFonts w:asciiTheme="majorHAnsi" w:hAnsiTheme="majorHAnsi"/>
        </w:rPr>
      </w:pPr>
    </w:p>
    <w:p w:rsidR="005B5F4B" w:rsidRDefault="005B5F4B" w:rsidP="005B5F4B">
      <w:pPr>
        <w:rPr>
          <w:rFonts w:asciiTheme="majorHAnsi" w:hAnsiTheme="majorHAnsi"/>
        </w:rPr>
      </w:pPr>
    </w:p>
    <w:p w:rsidR="00A25329" w:rsidRDefault="00A25329" w:rsidP="00273432">
      <w:pPr>
        <w:pStyle w:val="Title"/>
      </w:pPr>
      <w:r>
        <w:t>Social Sciences Research Ethics Committee</w:t>
      </w:r>
    </w:p>
    <w:p w:rsidR="004E3FB4" w:rsidRPr="000C0896" w:rsidRDefault="00A25329" w:rsidP="000C0896">
      <w:pPr>
        <w:pStyle w:val="Title"/>
      </w:pPr>
      <w:r>
        <w:t>-</w:t>
      </w:r>
      <w:r w:rsidR="00243FA7" w:rsidRPr="004E3FB4">
        <w:t>Research Ethics Review</w:t>
      </w:r>
      <w:r w:rsidR="006E4410" w:rsidRPr="004E3FB4">
        <w:t xml:space="preserve"> Form</w:t>
      </w:r>
      <w:r>
        <w:t>-</w:t>
      </w:r>
    </w:p>
    <w:p w:rsidR="004663C8" w:rsidRDefault="004663C8" w:rsidP="004663C8">
      <w:pPr>
        <w:pStyle w:val="Heading1"/>
      </w:pPr>
      <w:r>
        <w:t>A. Title of Stud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9"/>
      </w:tblGrid>
      <w:tr w:rsidR="004663C8" w:rsidTr="004663C8">
        <w:tc>
          <w:tcPr>
            <w:tcW w:w="91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4663C8" w:rsidRPr="00A25329" w:rsidRDefault="004663C8" w:rsidP="00213496">
            <w:pPr>
              <w:rPr>
                <w:color w:val="002060"/>
              </w:rPr>
            </w:pPr>
          </w:p>
        </w:tc>
      </w:tr>
      <w:tr w:rsidR="004663C8" w:rsidTr="004663C8">
        <w:tc>
          <w:tcPr>
            <w:tcW w:w="9198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4663C8" w:rsidRPr="00A25329" w:rsidRDefault="004663C8" w:rsidP="00213496">
            <w:pPr>
              <w:rPr>
                <w:color w:val="002060"/>
              </w:rPr>
            </w:pPr>
          </w:p>
        </w:tc>
      </w:tr>
    </w:tbl>
    <w:p w:rsidR="004663C8" w:rsidRPr="004663C8" w:rsidRDefault="004663C8" w:rsidP="004663C8">
      <w:pPr>
        <w:pStyle w:val="Heading1"/>
      </w:pPr>
      <w:r>
        <w:t>B. Principle investigator (and co-investigator(s)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4524"/>
        <w:gridCol w:w="4106"/>
      </w:tblGrid>
      <w:tr w:rsidR="000C0896" w:rsidTr="0020726D">
        <w:tc>
          <w:tcPr>
            <w:tcW w:w="0" w:type="auto"/>
          </w:tcPr>
          <w:p w:rsidR="000C0896" w:rsidRDefault="000C0896" w:rsidP="0020726D">
            <w:r>
              <w:t>1.</w:t>
            </w:r>
          </w:p>
        </w:tc>
        <w:tc>
          <w:tcPr>
            <w:tcW w:w="4569" w:type="dxa"/>
          </w:tcPr>
          <w:p w:rsidR="000C0896" w:rsidRDefault="000C0896" w:rsidP="0020726D">
            <w:r>
              <w:t>Name of PI:</w:t>
            </w:r>
          </w:p>
        </w:tc>
        <w:tc>
          <w:tcPr>
            <w:tcW w:w="4268" w:type="dxa"/>
            <w:tcBorders>
              <w:bottom w:val="single" w:sz="4" w:space="0" w:color="auto"/>
            </w:tcBorders>
          </w:tcPr>
          <w:p w:rsidR="000C0896" w:rsidRPr="00A25329" w:rsidRDefault="000C0896" w:rsidP="0020726D">
            <w:pPr>
              <w:rPr>
                <w:color w:val="002060"/>
              </w:rPr>
            </w:pPr>
          </w:p>
        </w:tc>
      </w:tr>
      <w:tr w:rsidR="000C0896" w:rsidTr="0020726D">
        <w:tc>
          <w:tcPr>
            <w:tcW w:w="0" w:type="auto"/>
          </w:tcPr>
          <w:p w:rsidR="000C0896" w:rsidRDefault="000C0896" w:rsidP="0020726D"/>
        </w:tc>
        <w:tc>
          <w:tcPr>
            <w:tcW w:w="4569" w:type="dxa"/>
          </w:tcPr>
          <w:p w:rsidR="000C0896" w:rsidRDefault="000C0896" w:rsidP="0020726D">
            <w:r>
              <w:t>Department (if within UAE University):</w:t>
            </w:r>
          </w:p>
        </w:tc>
        <w:tc>
          <w:tcPr>
            <w:tcW w:w="4268" w:type="dxa"/>
            <w:tcBorders>
              <w:top w:val="single" w:sz="4" w:space="0" w:color="auto"/>
              <w:bottom w:val="single" w:sz="4" w:space="0" w:color="auto"/>
            </w:tcBorders>
          </w:tcPr>
          <w:p w:rsidR="000C0896" w:rsidRPr="00A25329" w:rsidRDefault="000C0896" w:rsidP="0020726D">
            <w:pPr>
              <w:rPr>
                <w:color w:val="002060"/>
              </w:rPr>
            </w:pPr>
          </w:p>
        </w:tc>
      </w:tr>
      <w:tr w:rsidR="000C0896" w:rsidTr="0020726D">
        <w:tc>
          <w:tcPr>
            <w:tcW w:w="0" w:type="auto"/>
          </w:tcPr>
          <w:p w:rsidR="000C0896" w:rsidRDefault="000C0896" w:rsidP="0020726D"/>
        </w:tc>
        <w:tc>
          <w:tcPr>
            <w:tcW w:w="4569" w:type="dxa"/>
          </w:tcPr>
          <w:p w:rsidR="000C0896" w:rsidRDefault="000C0896" w:rsidP="0020726D">
            <w:r>
              <w:t>Organization/Department/Unit (</w:t>
            </w:r>
            <w:r w:rsidRPr="00273432">
              <w:rPr>
                <w:i/>
                <w:iCs/>
              </w:rPr>
              <w:t>if other than within UAE University</w:t>
            </w:r>
            <w:r>
              <w:t>):</w:t>
            </w:r>
          </w:p>
        </w:tc>
        <w:tc>
          <w:tcPr>
            <w:tcW w:w="4268" w:type="dxa"/>
            <w:tcBorders>
              <w:top w:val="single" w:sz="4" w:space="0" w:color="auto"/>
              <w:bottom w:val="single" w:sz="4" w:space="0" w:color="auto"/>
            </w:tcBorders>
          </w:tcPr>
          <w:p w:rsidR="000C0896" w:rsidRPr="00A25329" w:rsidRDefault="000C0896" w:rsidP="0020726D">
            <w:pPr>
              <w:rPr>
                <w:color w:val="002060"/>
              </w:rPr>
            </w:pPr>
          </w:p>
        </w:tc>
      </w:tr>
      <w:tr w:rsidR="000C0896" w:rsidTr="0020726D">
        <w:tc>
          <w:tcPr>
            <w:tcW w:w="0" w:type="auto"/>
          </w:tcPr>
          <w:p w:rsidR="000C0896" w:rsidRDefault="000C0896" w:rsidP="0020726D"/>
        </w:tc>
        <w:tc>
          <w:tcPr>
            <w:tcW w:w="4569" w:type="dxa"/>
          </w:tcPr>
          <w:p w:rsidR="000C0896" w:rsidRDefault="000C0896" w:rsidP="0020726D">
            <w:r>
              <w:t>Phone:</w:t>
            </w:r>
          </w:p>
        </w:tc>
        <w:tc>
          <w:tcPr>
            <w:tcW w:w="4268" w:type="dxa"/>
            <w:tcBorders>
              <w:top w:val="single" w:sz="4" w:space="0" w:color="auto"/>
              <w:bottom w:val="single" w:sz="4" w:space="0" w:color="auto"/>
            </w:tcBorders>
          </w:tcPr>
          <w:p w:rsidR="000C0896" w:rsidRPr="00A25329" w:rsidRDefault="000C0896" w:rsidP="0020726D">
            <w:pPr>
              <w:rPr>
                <w:color w:val="002060"/>
              </w:rPr>
            </w:pPr>
          </w:p>
        </w:tc>
      </w:tr>
      <w:tr w:rsidR="000C0896" w:rsidTr="0020726D">
        <w:tc>
          <w:tcPr>
            <w:tcW w:w="0" w:type="auto"/>
          </w:tcPr>
          <w:p w:rsidR="000C0896" w:rsidRDefault="000C0896" w:rsidP="0020726D"/>
        </w:tc>
        <w:tc>
          <w:tcPr>
            <w:tcW w:w="4569" w:type="dxa"/>
          </w:tcPr>
          <w:p w:rsidR="000C0896" w:rsidRDefault="000C0896" w:rsidP="0020726D">
            <w:r>
              <w:t>Email:</w:t>
            </w:r>
          </w:p>
        </w:tc>
        <w:tc>
          <w:tcPr>
            <w:tcW w:w="4268" w:type="dxa"/>
            <w:tcBorders>
              <w:top w:val="single" w:sz="4" w:space="0" w:color="auto"/>
              <w:bottom w:val="single" w:sz="4" w:space="0" w:color="auto"/>
            </w:tcBorders>
          </w:tcPr>
          <w:p w:rsidR="000C0896" w:rsidRPr="00A25329" w:rsidRDefault="000C0896" w:rsidP="0020726D">
            <w:pPr>
              <w:rPr>
                <w:color w:val="002060"/>
              </w:rPr>
            </w:pPr>
          </w:p>
        </w:tc>
      </w:tr>
    </w:tbl>
    <w:p w:rsidR="000C0896" w:rsidRPr="002B09FC" w:rsidRDefault="000C0896" w:rsidP="000C0896"/>
    <w:p w:rsidR="000C0896" w:rsidRDefault="000C0896" w:rsidP="000C0896">
      <w:pPr>
        <w:rPr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4557"/>
        <w:gridCol w:w="4073"/>
      </w:tblGrid>
      <w:tr w:rsidR="000C0896" w:rsidTr="0020726D">
        <w:tc>
          <w:tcPr>
            <w:tcW w:w="0" w:type="auto"/>
          </w:tcPr>
          <w:p w:rsidR="000C0896" w:rsidRDefault="000C0896" w:rsidP="0020726D">
            <w:r>
              <w:t>2.</w:t>
            </w:r>
          </w:p>
        </w:tc>
        <w:tc>
          <w:tcPr>
            <w:tcW w:w="4569" w:type="dxa"/>
          </w:tcPr>
          <w:p w:rsidR="000C0896" w:rsidRDefault="000C0896" w:rsidP="0020726D">
            <w:r>
              <w:t>Name(s) of co-investigator(s):</w:t>
            </w:r>
            <w:r w:rsidR="00B35562">
              <w:t>*</w:t>
            </w:r>
          </w:p>
        </w:tc>
        <w:tc>
          <w:tcPr>
            <w:tcW w:w="4268" w:type="dxa"/>
            <w:tcBorders>
              <w:bottom w:val="single" w:sz="4" w:space="0" w:color="auto"/>
            </w:tcBorders>
          </w:tcPr>
          <w:p w:rsidR="000C0896" w:rsidRPr="00A25329" w:rsidRDefault="000C0896" w:rsidP="0020726D">
            <w:pPr>
              <w:rPr>
                <w:color w:val="002060"/>
              </w:rPr>
            </w:pPr>
          </w:p>
        </w:tc>
      </w:tr>
      <w:tr w:rsidR="000C0896" w:rsidTr="0020726D">
        <w:tc>
          <w:tcPr>
            <w:tcW w:w="0" w:type="auto"/>
          </w:tcPr>
          <w:p w:rsidR="000C0896" w:rsidRDefault="000C0896" w:rsidP="0020726D"/>
        </w:tc>
        <w:tc>
          <w:tcPr>
            <w:tcW w:w="4569" w:type="dxa"/>
          </w:tcPr>
          <w:p w:rsidR="000C0896" w:rsidRDefault="000C0896" w:rsidP="0020726D">
            <w:r>
              <w:t>Department(s) (if within UAE University):</w:t>
            </w:r>
          </w:p>
        </w:tc>
        <w:tc>
          <w:tcPr>
            <w:tcW w:w="4268" w:type="dxa"/>
            <w:tcBorders>
              <w:top w:val="single" w:sz="4" w:space="0" w:color="auto"/>
              <w:bottom w:val="single" w:sz="4" w:space="0" w:color="auto"/>
            </w:tcBorders>
          </w:tcPr>
          <w:p w:rsidR="000C0896" w:rsidRPr="00A25329" w:rsidRDefault="000C0896" w:rsidP="0020726D">
            <w:pPr>
              <w:rPr>
                <w:color w:val="002060"/>
              </w:rPr>
            </w:pPr>
          </w:p>
        </w:tc>
      </w:tr>
      <w:tr w:rsidR="000C0896" w:rsidTr="0020726D">
        <w:tc>
          <w:tcPr>
            <w:tcW w:w="0" w:type="auto"/>
          </w:tcPr>
          <w:p w:rsidR="000C0896" w:rsidRDefault="000C0896" w:rsidP="0020726D"/>
        </w:tc>
        <w:tc>
          <w:tcPr>
            <w:tcW w:w="4569" w:type="dxa"/>
          </w:tcPr>
          <w:p w:rsidR="000C0896" w:rsidRDefault="000C0896" w:rsidP="0020726D">
            <w:r>
              <w:t>Organization(s)/Department(s)/Unit(s) (</w:t>
            </w:r>
            <w:r w:rsidRPr="00273432">
              <w:rPr>
                <w:i/>
                <w:iCs/>
              </w:rPr>
              <w:t>if other than within UAE University</w:t>
            </w:r>
            <w:r>
              <w:t>):</w:t>
            </w:r>
          </w:p>
        </w:tc>
        <w:tc>
          <w:tcPr>
            <w:tcW w:w="4268" w:type="dxa"/>
            <w:tcBorders>
              <w:top w:val="single" w:sz="4" w:space="0" w:color="auto"/>
              <w:bottom w:val="single" w:sz="4" w:space="0" w:color="auto"/>
            </w:tcBorders>
          </w:tcPr>
          <w:p w:rsidR="000C0896" w:rsidRPr="00A25329" w:rsidRDefault="000C0896" w:rsidP="0020726D">
            <w:pPr>
              <w:rPr>
                <w:color w:val="002060"/>
              </w:rPr>
            </w:pPr>
          </w:p>
        </w:tc>
      </w:tr>
      <w:tr w:rsidR="000C0896" w:rsidTr="0020726D">
        <w:tc>
          <w:tcPr>
            <w:tcW w:w="0" w:type="auto"/>
          </w:tcPr>
          <w:p w:rsidR="000C0896" w:rsidRDefault="000C0896" w:rsidP="0020726D"/>
        </w:tc>
        <w:tc>
          <w:tcPr>
            <w:tcW w:w="4569" w:type="dxa"/>
          </w:tcPr>
          <w:p w:rsidR="000C0896" w:rsidRDefault="000C0896" w:rsidP="0020726D">
            <w:r>
              <w:t>Phone:</w:t>
            </w:r>
          </w:p>
        </w:tc>
        <w:tc>
          <w:tcPr>
            <w:tcW w:w="4268" w:type="dxa"/>
            <w:tcBorders>
              <w:top w:val="single" w:sz="4" w:space="0" w:color="auto"/>
              <w:bottom w:val="single" w:sz="4" w:space="0" w:color="auto"/>
            </w:tcBorders>
          </w:tcPr>
          <w:p w:rsidR="000C0896" w:rsidRPr="00A25329" w:rsidRDefault="000C0896" w:rsidP="0020726D">
            <w:pPr>
              <w:rPr>
                <w:color w:val="002060"/>
              </w:rPr>
            </w:pPr>
          </w:p>
        </w:tc>
      </w:tr>
      <w:tr w:rsidR="000C0896" w:rsidTr="0020726D">
        <w:tc>
          <w:tcPr>
            <w:tcW w:w="0" w:type="auto"/>
          </w:tcPr>
          <w:p w:rsidR="000C0896" w:rsidRDefault="000C0896" w:rsidP="0020726D"/>
        </w:tc>
        <w:tc>
          <w:tcPr>
            <w:tcW w:w="4569" w:type="dxa"/>
          </w:tcPr>
          <w:p w:rsidR="000C0896" w:rsidRDefault="000C0896" w:rsidP="0020726D">
            <w:r>
              <w:t>Email:</w:t>
            </w:r>
          </w:p>
        </w:tc>
        <w:tc>
          <w:tcPr>
            <w:tcW w:w="4268" w:type="dxa"/>
            <w:tcBorders>
              <w:top w:val="single" w:sz="4" w:space="0" w:color="auto"/>
              <w:bottom w:val="single" w:sz="4" w:space="0" w:color="auto"/>
            </w:tcBorders>
          </w:tcPr>
          <w:p w:rsidR="000C0896" w:rsidRPr="00A25329" w:rsidRDefault="000C0896" w:rsidP="0020726D">
            <w:pPr>
              <w:rPr>
                <w:color w:val="002060"/>
              </w:rPr>
            </w:pPr>
          </w:p>
        </w:tc>
      </w:tr>
    </w:tbl>
    <w:p w:rsidR="000C0896" w:rsidRDefault="000C0896" w:rsidP="000C0896"/>
    <w:p w:rsidR="00B35562" w:rsidRPr="00B35562" w:rsidRDefault="00B35562" w:rsidP="00B35562">
      <w:pPr>
        <w:ind w:left="720"/>
        <w:rPr>
          <w:i/>
          <w:iCs/>
        </w:rPr>
      </w:pPr>
      <w:r w:rsidRPr="00B35562">
        <w:rPr>
          <w:i/>
          <w:iCs/>
        </w:rPr>
        <w:t>*Copy and paste (2) as needed.</w:t>
      </w:r>
    </w:p>
    <w:p w:rsidR="00B35562" w:rsidRDefault="00B35562" w:rsidP="000C0896"/>
    <w:p w:rsidR="000C0896" w:rsidRDefault="004663C8" w:rsidP="004663C8">
      <w:pPr>
        <w:pStyle w:val="Heading1"/>
      </w:pPr>
      <w:r>
        <w:t xml:space="preserve">C. </w:t>
      </w:r>
      <w:r w:rsidR="000C0896" w:rsidRPr="00B35562">
        <w:t>Abstract</w:t>
      </w:r>
      <w:bookmarkStart w:id="0" w:name="_GoBack"/>
      <w:bookmarkEnd w:id="0"/>
    </w:p>
    <w:p w:rsidR="000C0896" w:rsidRDefault="000C0896" w:rsidP="000C0896">
      <w:r>
        <w:t>(Give a brief abstract of the proposed research (not more than one page)</w:t>
      </w:r>
    </w:p>
    <w:p w:rsidR="000C0896" w:rsidRDefault="000C0896" w:rsidP="000C0896"/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9"/>
      </w:tblGrid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  <w:tr w:rsidR="000C0896" w:rsidTr="00B35562">
        <w:tc>
          <w:tcPr>
            <w:tcW w:w="9500" w:type="dxa"/>
            <w:shd w:val="clear" w:color="auto" w:fill="D9D9D9" w:themeFill="background1" w:themeFillShade="D9"/>
          </w:tcPr>
          <w:p w:rsidR="000C0896" w:rsidRDefault="000C0896" w:rsidP="0020726D"/>
        </w:tc>
      </w:tr>
    </w:tbl>
    <w:p w:rsidR="000C0896" w:rsidRDefault="000C0896" w:rsidP="000C0896"/>
    <w:p w:rsidR="000C0896" w:rsidRDefault="000C0896" w:rsidP="00243FA7">
      <w:pPr>
        <w:rPr>
          <w:bCs/>
          <w:sz w:val="22"/>
          <w:szCs w:val="22"/>
        </w:rPr>
      </w:pPr>
    </w:p>
    <w:p w:rsidR="000C0896" w:rsidRDefault="000C0896" w:rsidP="00243FA7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273432" w:rsidTr="00555646">
        <w:trPr>
          <w:trHeight w:val="332"/>
        </w:trPr>
        <w:tc>
          <w:tcPr>
            <w:tcW w:w="9160" w:type="dxa"/>
          </w:tcPr>
          <w:p w:rsidR="00273432" w:rsidRPr="00273432" w:rsidRDefault="00273432" w:rsidP="00B3556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>Is t</w:t>
            </w:r>
            <w:r>
              <w:t xml:space="preserve">his a retrospective study (yes/no)?  </w:t>
            </w:r>
            <w:r w:rsidR="004C5528">
              <w:t>If yes, explain.</w:t>
            </w:r>
          </w:p>
        </w:tc>
      </w:tr>
      <w:tr w:rsidR="00555646" w:rsidTr="00273432">
        <w:tc>
          <w:tcPr>
            <w:tcW w:w="9160" w:type="dxa"/>
          </w:tcPr>
          <w:p w:rsidR="00555646" w:rsidRPr="00243FA7" w:rsidRDefault="00A4308D" w:rsidP="00B35562">
            <w:pPr>
              <w:pStyle w:val="ListParagraph"/>
              <w:spacing w:after="0" w:line="240" w:lineRule="auto"/>
              <w:ind w:left="360"/>
            </w:pPr>
            <w:r>
              <w:rPr>
                <w:rFonts w:cs="Arial"/>
                <w:sz w:val="20"/>
                <w:szCs w:val="20"/>
              </w:rPr>
              <w:t xml:space="preserve">Yes </w:t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273432">
        <w:tc>
          <w:tcPr>
            <w:tcW w:w="9160" w:type="dxa"/>
          </w:tcPr>
          <w:p w:rsidR="00A4308D" w:rsidRPr="00243FA7" w:rsidRDefault="00A4308D" w:rsidP="00B35562">
            <w:pPr>
              <w:pStyle w:val="ListParagraph"/>
              <w:spacing w:after="0" w:line="240" w:lineRule="auto"/>
              <w:ind w:left="360"/>
            </w:pPr>
            <w:r>
              <w:t>No</w:t>
            </w:r>
            <w:r>
              <w:tab/>
            </w:r>
            <w: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273432">
        <w:tc>
          <w:tcPr>
            <w:tcW w:w="9160" w:type="dxa"/>
          </w:tcPr>
          <w:p w:rsidR="00A4308D" w:rsidRPr="00243FA7" w:rsidRDefault="00A4308D" w:rsidP="00B35562">
            <w:pPr>
              <w:pStyle w:val="ListParagraph"/>
              <w:spacing w:after="0" w:line="240" w:lineRule="auto"/>
              <w:ind w:left="360"/>
            </w:pPr>
          </w:p>
        </w:tc>
      </w:tr>
    </w:tbl>
    <w:p w:rsidR="00273432" w:rsidRDefault="00273432" w:rsidP="00B35562">
      <w:pPr>
        <w:rPr>
          <w:bCs/>
          <w:sz w:val="22"/>
          <w:szCs w:val="22"/>
        </w:rPr>
      </w:pPr>
    </w:p>
    <w:p w:rsidR="00B35562" w:rsidRPr="007462F1" w:rsidRDefault="00B35562" w:rsidP="00B35562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555646" w:rsidTr="001728F5">
        <w:trPr>
          <w:trHeight w:val="332"/>
        </w:trPr>
        <w:tc>
          <w:tcPr>
            <w:tcW w:w="9160" w:type="dxa"/>
          </w:tcPr>
          <w:p w:rsidR="00555646" w:rsidRPr="00273432" w:rsidRDefault="00555646" w:rsidP="00B3556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>Type of study:</w:t>
            </w:r>
          </w:p>
        </w:tc>
      </w:tr>
      <w:tr w:rsidR="00555646" w:rsidTr="001728F5">
        <w:tc>
          <w:tcPr>
            <w:tcW w:w="9160" w:type="dxa"/>
          </w:tcPr>
          <w:p w:rsidR="00555646" w:rsidRPr="00243FA7" w:rsidRDefault="00555646" w:rsidP="00B35562">
            <w:pPr>
              <w:pStyle w:val="ListParagraph"/>
              <w:spacing w:after="0" w:line="240" w:lineRule="auto"/>
              <w:ind w:left="360"/>
            </w:pPr>
          </w:p>
        </w:tc>
      </w:tr>
    </w:tbl>
    <w:p w:rsidR="00243FA7" w:rsidRDefault="00243FA7" w:rsidP="00B35562">
      <w:pPr>
        <w:rPr>
          <w:bCs/>
          <w:sz w:val="22"/>
          <w:szCs w:val="22"/>
        </w:rPr>
      </w:pPr>
    </w:p>
    <w:p w:rsidR="00B35562" w:rsidRPr="007462F1" w:rsidRDefault="00B35562" w:rsidP="00B35562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555646" w:rsidTr="001728F5">
        <w:trPr>
          <w:trHeight w:val="332"/>
        </w:trPr>
        <w:tc>
          <w:tcPr>
            <w:tcW w:w="9160" w:type="dxa"/>
          </w:tcPr>
          <w:p w:rsidR="00555646" w:rsidRPr="00273432" w:rsidRDefault="00555646" w:rsidP="00B3556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 xml:space="preserve">Will there be direct </w:t>
            </w:r>
            <w:r>
              <w:t xml:space="preserve">contact with the </w:t>
            </w:r>
            <w:r w:rsidRPr="00243FA7">
              <w:t>participant?</w:t>
            </w:r>
          </w:p>
        </w:tc>
      </w:tr>
      <w:tr w:rsidR="00A4308D" w:rsidTr="001728F5">
        <w:tc>
          <w:tcPr>
            <w:tcW w:w="9160" w:type="dxa"/>
          </w:tcPr>
          <w:p w:rsidR="00A4308D" w:rsidRPr="00243FA7" w:rsidRDefault="00A4308D" w:rsidP="00B35562">
            <w:pPr>
              <w:pStyle w:val="ListParagraph"/>
              <w:spacing w:after="0" w:line="240" w:lineRule="auto"/>
              <w:ind w:left="360"/>
            </w:pPr>
            <w:r>
              <w:rPr>
                <w:rFonts w:cs="Arial"/>
                <w:sz w:val="20"/>
                <w:szCs w:val="20"/>
              </w:rPr>
              <w:t xml:space="preserve">Yes </w:t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1728F5">
        <w:tc>
          <w:tcPr>
            <w:tcW w:w="9160" w:type="dxa"/>
          </w:tcPr>
          <w:p w:rsidR="00A4308D" w:rsidRDefault="00A4308D" w:rsidP="00B35562">
            <w:pPr>
              <w:pStyle w:val="ListParagraph"/>
              <w:spacing w:after="0" w:line="240" w:lineRule="auto"/>
              <w:ind w:left="360"/>
              <w:rPr>
                <w:rFonts w:cs="Arial"/>
                <w:sz w:val="20"/>
                <w:szCs w:val="20"/>
              </w:rPr>
            </w:pPr>
            <w:r>
              <w:t>No</w:t>
            </w:r>
            <w:r>
              <w:tab/>
            </w:r>
            <w: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243FA7" w:rsidRDefault="00243FA7" w:rsidP="00B35562">
      <w:pPr>
        <w:rPr>
          <w:bCs/>
          <w:sz w:val="22"/>
          <w:szCs w:val="22"/>
        </w:rPr>
      </w:pPr>
    </w:p>
    <w:p w:rsidR="00B35562" w:rsidRPr="007462F1" w:rsidRDefault="00B35562" w:rsidP="00B35562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555646" w:rsidTr="001728F5">
        <w:trPr>
          <w:trHeight w:val="332"/>
        </w:trPr>
        <w:tc>
          <w:tcPr>
            <w:tcW w:w="9160" w:type="dxa"/>
          </w:tcPr>
          <w:p w:rsidR="00555646" w:rsidRPr="00273432" w:rsidRDefault="00555646" w:rsidP="00B3556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>Will you obtain written consent from each participant?</w:t>
            </w:r>
            <w:r w:rsidR="00A4308D">
              <w:t xml:space="preserve"> If yes, explain how.</w:t>
            </w:r>
          </w:p>
        </w:tc>
      </w:tr>
      <w:tr w:rsidR="00A4308D" w:rsidTr="001728F5">
        <w:tc>
          <w:tcPr>
            <w:tcW w:w="9160" w:type="dxa"/>
          </w:tcPr>
          <w:p w:rsidR="00A4308D" w:rsidRPr="00243FA7" w:rsidRDefault="00A4308D" w:rsidP="00B35562">
            <w:pPr>
              <w:pStyle w:val="ListParagraph"/>
              <w:spacing w:after="0" w:line="240" w:lineRule="auto"/>
              <w:ind w:left="360"/>
            </w:pPr>
            <w:r>
              <w:rPr>
                <w:rFonts w:cs="Arial"/>
                <w:sz w:val="20"/>
                <w:szCs w:val="20"/>
              </w:rPr>
              <w:t xml:space="preserve">Yes </w:t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1728F5">
        <w:tc>
          <w:tcPr>
            <w:tcW w:w="9160" w:type="dxa"/>
          </w:tcPr>
          <w:p w:rsidR="00A4308D" w:rsidRDefault="00A4308D" w:rsidP="00B35562">
            <w:pPr>
              <w:pStyle w:val="ListParagraph"/>
              <w:spacing w:after="0" w:line="240" w:lineRule="auto"/>
              <w:ind w:left="360"/>
              <w:rPr>
                <w:rFonts w:cs="Arial"/>
                <w:sz w:val="20"/>
                <w:szCs w:val="20"/>
              </w:rPr>
            </w:pPr>
            <w:r>
              <w:t>No</w:t>
            </w:r>
            <w:r>
              <w:tab/>
            </w:r>
            <w: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1728F5">
        <w:tc>
          <w:tcPr>
            <w:tcW w:w="9160" w:type="dxa"/>
          </w:tcPr>
          <w:p w:rsidR="00A4308D" w:rsidRDefault="00A4308D" w:rsidP="00B35562">
            <w:pPr>
              <w:pStyle w:val="ListParagraph"/>
              <w:spacing w:after="0" w:line="240" w:lineRule="auto"/>
              <w:ind w:left="360"/>
            </w:pPr>
          </w:p>
        </w:tc>
      </w:tr>
    </w:tbl>
    <w:p w:rsidR="00243FA7" w:rsidRDefault="00243FA7" w:rsidP="00B35562">
      <w:pPr>
        <w:rPr>
          <w:bCs/>
          <w:sz w:val="22"/>
          <w:szCs w:val="22"/>
        </w:rPr>
      </w:pPr>
    </w:p>
    <w:p w:rsidR="00B35562" w:rsidRDefault="00B35562" w:rsidP="00B35562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555646" w:rsidTr="001728F5">
        <w:trPr>
          <w:trHeight w:val="332"/>
        </w:trPr>
        <w:tc>
          <w:tcPr>
            <w:tcW w:w="9160" w:type="dxa"/>
          </w:tcPr>
          <w:p w:rsidR="00555646" w:rsidRPr="00555646" w:rsidRDefault="00555646" w:rsidP="00B3556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>Will you tell participants that their participation is voluntary?</w:t>
            </w:r>
            <w:r w:rsidR="00A4308D">
              <w:t xml:space="preserve"> If yes, explain how.</w:t>
            </w:r>
          </w:p>
        </w:tc>
      </w:tr>
      <w:tr w:rsidR="00A4308D" w:rsidTr="001728F5">
        <w:tc>
          <w:tcPr>
            <w:tcW w:w="9160" w:type="dxa"/>
          </w:tcPr>
          <w:p w:rsidR="00A4308D" w:rsidRPr="00243FA7" w:rsidRDefault="00A4308D" w:rsidP="00B35562">
            <w:pPr>
              <w:pStyle w:val="ListParagraph"/>
              <w:spacing w:after="0" w:line="240" w:lineRule="auto"/>
              <w:ind w:left="360"/>
            </w:pPr>
            <w:r>
              <w:rPr>
                <w:rFonts w:cs="Arial"/>
                <w:sz w:val="20"/>
                <w:szCs w:val="20"/>
              </w:rPr>
              <w:t xml:space="preserve">Yes </w:t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1728F5">
        <w:tc>
          <w:tcPr>
            <w:tcW w:w="9160" w:type="dxa"/>
          </w:tcPr>
          <w:p w:rsidR="00A4308D" w:rsidRDefault="00A4308D" w:rsidP="00B35562">
            <w:pPr>
              <w:pStyle w:val="ListParagraph"/>
              <w:spacing w:after="0" w:line="240" w:lineRule="auto"/>
              <w:ind w:left="360"/>
              <w:rPr>
                <w:rFonts w:cs="Arial"/>
                <w:sz w:val="20"/>
                <w:szCs w:val="20"/>
              </w:rPr>
            </w:pPr>
            <w:r>
              <w:lastRenderedPageBreak/>
              <w:t>No</w:t>
            </w:r>
            <w:r>
              <w:tab/>
            </w:r>
            <w: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7462F1" w:rsidRDefault="007462F1" w:rsidP="00B35562">
      <w:pPr>
        <w:rPr>
          <w:bCs/>
          <w:sz w:val="22"/>
          <w:szCs w:val="22"/>
        </w:rPr>
      </w:pPr>
    </w:p>
    <w:p w:rsidR="00B35562" w:rsidRPr="007462F1" w:rsidRDefault="00B35562" w:rsidP="00B35562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0"/>
      </w:tblGrid>
      <w:tr w:rsidR="00555646" w:rsidTr="001728F5">
        <w:trPr>
          <w:trHeight w:val="332"/>
        </w:trPr>
        <w:tc>
          <w:tcPr>
            <w:tcW w:w="9160" w:type="dxa"/>
          </w:tcPr>
          <w:p w:rsidR="00555646" w:rsidRPr="00555646" w:rsidRDefault="00555646" w:rsidP="00B3556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>Will you tell participants that they may withdraw from the research at any stage?</w:t>
            </w:r>
            <w:r w:rsidR="00A4308D">
              <w:t xml:space="preserve"> If yes, explain how.</w:t>
            </w:r>
          </w:p>
        </w:tc>
      </w:tr>
      <w:tr w:rsidR="00A4308D" w:rsidTr="001728F5">
        <w:tc>
          <w:tcPr>
            <w:tcW w:w="9160" w:type="dxa"/>
          </w:tcPr>
          <w:p w:rsidR="00A4308D" w:rsidRPr="00243FA7" w:rsidRDefault="00A4308D" w:rsidP="00B35562">
            <w:pPr>
              <w:pStyle w:val="ListParagraph"/>
              <w:spacing w:after="0" w:line="240" w:lineRule="auto"/>
              <w:ind w:left="360"/>
            </w:pPr>
            <w:r>
              <w:rPr>
                <w:rFonts w:cs="Arial"/>
                <w:sz w:val="20"/>
                <w:szCs w:val="20"/>
              </w:rPr>
              <w:t xml:space="preserve">Yes </w:t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1728F5">
        <w:tc>
          <w:tcPr>
            <w:tcW w:w="9160" w:type="dxa"/>
          </w:tcPr>
          <w:p w:rsidR="00A4308D" w:rsidRDefault="00A4308D" w:rsidP="00B35562">
            <w:pPr>
              <w:pStyle w:val="ListParagraph"/>
              <w:spacing w:after="0" w:line="240" w:lineRule="auto"/>
              <w:ind w:left="360"/>
              <w:rPr>
                <w:rFonts w:cs="Arial"/>
                <w:sz w:val="20"/>
                <w:szCs w:val="20"/>
              </w:rPr>
            </w:pPr>
            <w:r>
              <w:t>No</w:t>
            </w:r>
            <w:r>
              <w:tab/>
            </w:r>
            <w: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243FA7" w:rsidRDefault="00243FA7" w:rsidP="00B35562">
      <w:pPr>
        <w:rPr>
          <w:bCs/>
          <w:sz w:val="22"/>
          <w:szCs w:val="22"/>
        </w:rPr>
      </w:pPr>
    </w:p>
    <w:p w:rsidR="00B35562" w:rsidRDefault="00B35562" w:rsidP="00B35562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0"/>
      </w:tblGrid>
      <w:tr w:rsidR="00555646" w:rsidTr="001728F5">
        <w:trPr>
          <w:trHeight w:val="332"/>
        </w:trPr>
        <w:tc>
          <w:tcPr>
            <w:tcW w:w="9160" w:type="dxa"/>
          </w:tcPr>
          <w:p w:rsidR="00555646" w:rsidRPr="00555646" w:rsidRDefault="00555646" w:rsidP="00B3556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>Will you tell participants that their confidentiality will be maintained and if published, the data will not be identifiable as theirs?</w:t>
            </w:r>
            <w:r w:rsidR="00A4308D">
              <w:t xml:space="preserve"> If yes, explain how.</w:t>
            </w:r>
          </w:p>
        </w:tc>
      </w:tr>
      <w:tr w:rsidR="00A4308D" w:rsidTr="001728F5">
        <w:tc>
          <w:tcPr>
            <w:tcW w:w="9160" w:type="dxa"/>
          </w:tcPr>
          <w:p w:rsidR="00A4308D" w:rsidRPr="00243FA7" w:rsidRDefault="00A4308D" w:rsidP="00B35562">
            <w:pPr>
              <w:pStyle w:val="ListParagraph"/>
              <w:spacing w:after="0" w:line="240" w:lineRule="auto"/>
              <w:ind w:left="360"/>
            </w:pPr>
            <w:r>
              <w:rPr>
                <w:rFonts w:cs="Arial"/>
                <w:sz w:val="20"/>
                <w:szCs w:val="20"/>
              </w:rPr>
              <w:t xml:space="preserve">Yes </w:t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1728F5">
        <w:tc>
          <w:tcPr>
            <w:tcW w:w="9160" w:type="dxa"/>
          </w:tcPr>
          <w:p w:rsidR="00A4308D" w:rsidRDefault="00A4308D" w:rsidP="00B35562">
            <w:pPr>
              <w:pStyle w:val="ListParagraph"/>
              <w:spacing w:after="0" w:line="240" w:lineRule="auto"/>
              <w:ind w:left="360"/>
              <w:rPr>
                <w:rFonts w:cs="Arial"/>
                <w:sz w:val="20"/>
                <w:szCs w:val="20"/>
              </w:rPr>
            </w:pPr>
            <w:r>
              <w:t>No</w:t>
            </w:r>
            <w:r>
              <w:tab/>
            </w:r>
            <w: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7462F1" w:rsidRDefault="007462F1" w:rsidP="00B35562">
      <w:pPr>
        <w:rPr>
          <w:bCs/>
          <w:sz w:val="22"/>
          <w:szCs w:val="22"/>
        </w:rPr>
      </w:pPr>
    </w:p>
    <w:p w:rsidR="00B35562" w:rsidRPr="007462F1" w:rsidRDefault="00B35562" w:rsidP="00B35562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0"/>
      </w:tblGrid>
      <w:tr w:rsidR="00555646" w:rsidTr="001728F5">
        <w:trPr>
          <w:trHeight w:val="332"/>
        </w:trPr>
        <w:tc>
          <w:tcPr>
            <w:tcW w:w="9160" w:type="dxa"/>
          </w:tcPr>
          <w:p w:rsidR="00555646" w:rsidRPr="00555646" w:rsidRDefault="00555646" w:rsidP="00121168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 xml:space="preserve">Will you provide participants with information </w:t>
            </w:r>
            <w:r w:rsidR="00121168">
              <w:t>on</w:t>
            </w:r>
            <w:r w:rsidRPr="00243FA7">
              <w:t xml:space="preserve"> the study?</w:t>
            </w:r>
            <w:r w:rsidR="00A4308D">
              <w:t xml:space="preserve"> If yes, explain how.</w:t>
            </w:r>
          </w:p>
        </w:tc>
      </w:tr>
      <w:tr w:rsidR="00A4308D" w:rsidTr="001728F5">
        <w:tc>
          <w:tcPr>
            <w:tcW w:w="9160" w:type="dxa"/>
          </w:tcPr>
          <w:p w:rsidR="00A4308D" w:rsidRPr="00243FA7" w:rsidRDefault="00A4308D" w:rsidP="00B35562">
            <w:pPr>
              <w:pStyle w:val="ListParagraph"/>
              <w:spacing w:after="0" w:line="240" w:lineRule="auto"/>
              <w:ind w:left="360"/>
            </w:pPr>
            <w:r>
              <w:rPr>
                <w:rFonts w:cs="Arial"/>
                <w:sz w:val="20"/>
                <w:szCs w:val="20"/>
              </w:rPr>
              <w:t xml:space="preserve">Yes </w:t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1728F5">
        <w:tc>
          <w:tcPr>
            <w:tcW w:w="9160" w:type="dxa"/>
          </w:tcPr>
          <w:p w:rsidR="00A4308D" w:rsidRDefault="00A4308D" w:rsidP="00B35562">
            <w:pPr>
              <w:pStyle w:val="ListParagraph"/>
              <w:spacing w:after="0" w:line="240" w:lineRule="auto"/>
              <w:ind w:left="360"/>
              <w:rPr>
                <w:rFonts w:cs="Arial"/>
                <w:sz w:val="20"/>
                <w:szCs w:val="20"/>
              </w:rPr>
            </w:pPr>
            <w:r>
              <w:t>No</w:t>
            </w:r>
            <w:r>
              <w:tab/>
            </w:r>
            <w: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7462F1" w:rsidRDefault="007462F1" w:rsidP="00B35562">
      <w:pPr>
        <w:rPr>
          <w:bCs/>
          <w:sz w:val="22"/>
          <w:szCs w:val="22"/>
        </w:rPr>
      </w:pPr>
    </w:p>
    <w:p w:rsidR="00121168" w:rsidRDefault="00121168" w:rsidP="00B35562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0"/>
      </w:tblGrid>
      <w:tr w:rsidR="00121168" w:rsidTr="00213496">
        <w:trPr>
          <w:trHeight w:val="332"/>
        </w:trPr>
        <w:tc>
          <w:tcPr>
            <w:tcW w:w="9160" w:type="dxa"/>
          </w:tcPr>
          <w:p w:rsidR="00121168" w:rsidRPr="00555646" w:rsidRDefault="00121168" w:rsidP="00121168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 xml:space="preserve">Will you </w:t>
            </w:r>
            <w:r>
              <w:t>tell</w:t>
            </w:r>
            <w:r w:rsidRPr="00243FA7">
              <w:t xml:space="preserve"> participants </w:t>
            </w:r>
            <w:r>
              <w:t>you can and will answer any questions they may have on</w:t>
            </w:r>
            <w:r w:rsidRPr="00243FA7">
              <w:t xml:space="preserve"> the study?</w:t>
            </w:r>
            <w:r w:rsidR="00A4308D">
              <w:t xml:space="preserve"> If yes, explain how.</w:t>
            </w:r>
          </w:p>
        </w:tc>
      </w:tr>
      <w:tr w:rsidR="00A4308D" w:rsidTr="00213496">
        <w:tc>
          <w:tcPr>
            <w:tcW w:w="9160" w:type="dxa"/>
          </w:tcPr>
          <w:p w:rsidR="00A4308D" w:rsidRPr="00243FA7" w:rsidRDefault="00A4308D" w:rsidP="00213496">
            <w:pPr>
              <w:pStyle w:val="ListParagraph"/>
              <w:spacing w:after="0" w:line="240" w:lineRule="auto"/>
              <w:ind w:left="360"/>
            </w:pPr>
            <w:r>
              <w:rPr>
                <w:rFonts w:cs="Arial"/>
                <w:sz w:val="20"/>
                <w:szCs w:val="20"/>
              </w:rPr>
              <w:t xml:space="preserve">Yes </w:t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213496">
        <w:tc>
          <w:tcPr>
            <w:tcW w:w="9160" w:type="dxa"/>
          </w:tcPr>
          <w:p w:rsidR="00A4308D" w:rsidRDefault="00A4308D" w:rsidP="00213496">
            <w:pPr>
              <w:pStyle w:val="ListParagraph"/>
              <w:spacing w:after="0" w:line="240" w:lineRule="auto"/>
              <w:ind w:left="360"/>
              <w:rPr>
                <w:rFonts w:cs="Arial"/>
                <w:sz w:val="20"/>
                <w:szCs w:val="20"/>
              </w:rPr>
            </w:pPr>
            <w:r>
              <w:t>No</w:t>
            </w:r>
            <w:r>
              <w:tab/>
            </w:r>
            <w: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121168" w:rsidRDefault="00121168" w:rsidP="00B35562">
      <w:pPr>
        <w:rPr>
          <w:bCs/>
          <w:sz w:val="22"/>
          <w:szCs w:val="22"/>
        </w:rPr>
      </w:pPr>
    </w:p>
    <w:p w:rsidR="00B35562" w:rsidRPr="007462F1" w:rsidRDefault="00B35562" w:rsidP="00B35562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0"/>
      </w:tblGrid>
      <w:tr w:rsidR="00555646" w:rsidTr="001728F5">
        <w:trPr>
          <w:trHeight w:val="332"/>
        </w:trPr>
        <w:tc>
          <w:tcPr>
            <w:tcW w:w="9160" w:type="dxa"/>
          </w:tcPr>
          <w:p w:rsidR="00555646" w:rsidRPr="00555646" w:rsidRDefault="00555646" w:rsidP="00121168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 xml:space="preserve">Will you ensure that your </w:t>
            </w:r>
            <w:r w:rsidR="00121168">
              <w:t>study</w:t>
            </w:r>
            <w:r w:rsidRPr="00243FA7">
              <w:t xml:space="preserve"> will not deliberately mislead participants?</w:t>
            </w:r>
            <w:r w:rsidR="00A4308D">
              <w:t xml:space="preserve"> If yes, explain how.</w:t>
            </w:r>
          </w:p>
        </w:tc>
      </w:tr>
      <w:tr w:rsidR="00A4308D" w:rsidTr="001728F5">
        <w:tc>
          <w:tcPr>
            <w:tcW w:w="9160" w:type="dxa"/>
          </w:tcPr>
          <w:p w:rsidR="00A4308D" w:rsidRPr="00243FA7" w:rsidRDefault="00A4308D" w:rsidP="00B35562">
            <w:pPr>
              <w:pStyle w:val="ListParagraph"/>
              <w:spacing w:after="0" w:line="240" w:lineRule="auto"/>
              <w:ind w:left="360"/>
            </w:pPr>
            <w:r>
              <w:rPr>
                <w:rFonts w:cs="Arial"/>
                <w:sz w:val="20"/>
                <w:szCs w:val="20"/>
              </w:rPr>
              <w:t xml:space="preserve">Yes </w:t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1728F5">
        <w:tc>
          <w:tcPr>
            <w:tcW w:w="9160" w:type="dxa"/>
          </w:tcPr>
          <w:p w:rsidR="00A4308D" w:rsidRDefault="00A4308D" w:rsidP="00B35562">
            <w:pPr>
              <w:pStyle w:val="ListParagraph"/>
              <w:spacing w:after="0" w:line="240" w:lineRule="auto"/>
              <w:ind w:left="360"/>
              <w:rPr>
                <w:rFonts w:cs="Arial"/>
                <w:sz w:val="20"/>
                <w:szCs w:val="20"/>
              </w:rPr>
            </w:pPr>
            <w:r>
              <w:t>No</w:t>
            </w:r>
            <w:r>
              <w:tab/>
            </w:r>
            <w: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243FA7" w:rsidRDefault="00243FA7" w:rsidP="00B35562">
      <w:pPr>
        <w:rPr>
          <w:bCs/>
          <w:sz w:val="22"/>
          <w:szCs w:val="22"/>
        </w:rPr>
      </w:pPr>
    </w:p>
    <w:p w:rsidR="00B35562" w:rsidRDefault="00B35562" w:rsidP="00B35562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0"/>
      </w:tblGrid>
      <w:tr w:rsidR="00555646" w:rsidTr="001728F5">
        <w:trPr>
          <w:trHeight w:val="332"/>
        </w:trPr>
        <w:tc>
          <w:tcPr>
            <w:tcW w:w="9160" w:type="dxa"/>
          </w:tcPr>
          <w:p w:rsidR="00555646" w:rsidRPr="00555646" w:rsidRDefault="00555646" w:rsidP="00A4308D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 xml:space="preserve">Are you confident that there is no realistic risk of any participant experiencing either physical or psychological distress or </w:t>
            </w:r>
            <w:r w:rsidR="00121168">
              <w:t>dis</w:t>
            </w:r>
            <w:r w:rsidRPr="00243FA7">
              <w:t>comfort?</w:t>
            </w:r>
            <w:r w:rsidR="00A4308D">
              <w:t xml:space="preserve"> If yes, explain why.</w:t>
            </w:r>
          </w:p>
        </w:tc>
      </w:tr>
      <w:tr w:rsidR="00A4308D" w:rsidTr="001728F5">
        <w:tc>
          <w:tcPr>
            <w:tcW w:w="9160" w:type="dxa"/>
          </w:tcPr>
          <w:p w:rsidR="00A4308D" w:rsidRPr="00243FA7" w:rsidRDefault="00A4308D" w:rsidP="00B35562">
            <w:pPr>
              <w:pStyle w:val="ListParagraph"/>
              <w:spacing w:after="0" w:line="240" w:lineRule="auto"/>
              <w:ind w:left="360"/>
            </w:pPr>
            <w:r>
              <w:rPr>
                <w:rFonts w:cs="Arial"/>
                <w:sz w:val="20"/>
                <w:szCs w:val="20"/>
              </w:rPr>
              <w:t xml:space="preserve">Yes </w:t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4308D" w:rsidTr="001728F5">
        <w:tc>
          <w:tcPr>
            <w:tcW w:w="9160" w:type="dxa"/>
          </w:tcPr>
          <w:p w:rsidR="00A4308D" w:rsidRDefault="00A4308D" w:rsidP="00B35562">
            <w:pPr>
              <w:pStyle w:val="ListParagraph"/>
              <w:spacing w:after="0" w:line="240" w:lineRule="auto"/>
              <w:ind w:left="360"/>
              <w:rPr>
                <w:rFonts w:cs="Arial"/>
                <w:sz w:val="20"/>
                <w:szCs w:val="20"/>
              </w:rPr>
            </w:pPr>
            <w:r>
              <w:t>No</w:t>
            </w:r>
            <w:r>
              <w:tab/>
            </w:r>
            <w:r>
              <w:tab/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C813D6">
              <w:rPr>
                <w:rFonts w:cs="Arial"/>
                <w:sz w:val="20"/>
                <w:szCs w:val="20"/>
              </w:rPr>
            </w:r>
            <w:r w:rsidR="00C813D6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7462F1" w:rsidRDefault="007462F1" w:rsidP="00B35562">
      <w:pPr>
        <w:rPr>
          <w:bCs/>
          <w:sz w:val="22"/>
          <w:szCs w:val="22"/>
        </w:rPr>
      </w:pPr>
    </w:p>
    <w:p w:rsidR="00B35562" w:rsidRPr="007462F1" w:rsidRDefault="00B35562" w:rsidP="00B35562">
      <w:pPr>
        <w:rPr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0"/>
      </w:tblGrid>
      <w:tr w:rsidR="00555646" w:rsidTr="001728F5">
        <w:trPr>
          <w:trHeight w:val="332"/>
        </w:trPr>
        <w:tc>
          <w:tcPr>
            <w:tcW w:w="9160" w:type="dxa"/>
          </w:tcPr>
          <w:p w:rsidR="00555646" w:rsidRPr="00555646" w:rsidRDefault="00555646" w:rsidP="00121168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243FA7">
              <w:t>To whom and how do you plan to disseminate the results of the study (e.g. to participants, to faculty</w:t>
            </w:r>
            <w:r w:rsidR="00121168">
              <w:t>, to scientific community</w:t>
            </w:r>
            <w:r w:rsidRPr="00243FA7">
              <w:t>)?</w:t>
            </w:r>
          </w:p>
        </w:tc>
      </w:tr>
      <w:tr w:rsidR="00555646" w:rsidTr="001728F5">
        <w:tc>
          <w:tcPr>
            <w:tcW w:w="9160" w:type="dxa"/>
          </w:tcPr>
          <w:p w:rsidR="00555646" w:rsidRPr="00243FA7" w:rsidRDefault="00555646" w:rsidP="00B35562">
            <w:pPr>
              <w:pStyle w:val="ListParagraph"/>
              <w:spacing w:after="0" w:line="240" w:lineRule="auto"/>
              <w:ind w:left="360"/>
            </w:pPr>
          </w:p>
        </w:tc>
      </w:tr>
    </w:tbl>
    <w:p w:rsidR="007462F1" w:rsidRPr="007462F1" w:rsidRDefault="007462F1" w:rsidP="00B35562">
      <w:pPr>
        <w:rPr>
          <w:bCs/>
          <w:sz w:val="22"/>
          <w:szCs w:val="22"/>
        </w:rPr>
      </w:pPr>
    </w:p>
    <w:p w:rsidR="00555646" w:rsidRPr="00A25329" w:rsidRDefault="00555646" w:rsidP="00A25329">
      <w:pPr>
        <w:rPr>
          <w:i/>
          <w:iCs/>
        </w:rPr>
      </w:pPr>
      <w:r w:rsidRPr="00A25329">
        <w:t>I certify that all information provided above is correct and that it will apply throughout the performance of the proposed research and that I shall be responsible for safeguarding the confidentiality of participants involved.</w:t>
      </w:r>
    </w:p>
    <w:p w:rsidR="00555646" w:rsidRPr="00A25329" w:rsidRDefault="00555646" w:rsidP="00555646">
      <w:pPr>
        <w:rPr>
          <w:sz w:val="22"/>
          <w:szCs w:val="22"/>
        </w:rPr>
      </w:pPr>
    </w:p>
    <w:p w:rsidR="00555646" w:rsidRPr="00A25329" w:rsidRDefault="00555646" w:rsidP="00555646">
      <w:r w:rsidRPr="00A25329">
        <w:t>I am aware of the confidential nature of this information and will vouch for any person, other than myself, who will work with this information under my direction.</w:t>
      </w:r>
    </w:p>
    <w:p w:rsidR="007462F1" w:rsidRPr="007462F1" w:rsidRDefault="007462F1" w:rsidP="00243FA7">
      <w:pPr>
        <w:rPr>
          <w:bCs/>
          <w:sz w:val="22"/>
          <w:szCs w:val="22"/>
        </w:rPr>
      </w:pPr>
    </w:p>
    <w:p w:rsidR="00243FA7" w:rsidRDefault="00243FA7" w:rsidP="00243FA7">
      <w:pPr>
        <w:rPr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38"/>
        <w:gridCol w:w="720"/>
        <w:gridCol w:w="1478"/>
      </w:tblGrid>
      <w:tr w:rsidR="00A25329" w:rsidRPr="00A25329" w:rsidTr="00A25329">
        <w:tc>
          <w:tcPr>
            <w:tcW w:w="7038" w:type="dxa"/>
            <w:tcBorders>
              <w:bottom w:val="single" w:sz="4" w:space="0" w:color="auto"/>
            </w:tcBorders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  <w:tcBorders>
              <w:bottom w:val="single" w:sz="4" w:space="0" w:color="auto"/>
            </w:tcBorders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</w:tr>
      <w:tr w:rsidR="00A25329" w:rsidRPr="00A25329" w:rsidTr="00A25329">
        <w:tc>
          <w:tcPr>
            <w:tcW w:w="7038" w:type="dxa"/>
            <w:tcBorders>
              <w:top w:val="single" w:sz="4" w:space="0" w:color="auto"/>
            </w:tcBorders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  <w:r w:rsidRPr="00A25329">
              <w:rPr>
                <w:sz w:val="22"/>
                <w:szCs w:val="22"/>
              </w:rPr>
              <w:t>Signature of Principal Investigator</w:t>
            </w:r>
          </w:p>
        </w:tc>
        <w:tc>
          <w:tcPr>
            <w:tcW w:w="720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  <w:tcBorders>
              <w:top w:val="single" w:sz="4" w:space="0" w:color="auto"/>
            </w:tcBorders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  <w:r w:rsidRPr="00A25329">
              <w:rPr>
                <w:sz w:val="22"/>
                <w:szCs w:val="22"/>
              </w:rPr>
              <w:t>Date</w:t>
            </w:r>
          </w:p>
        </w:tc>
      </w:tr>
      <w:tr w:rsidR="00A25329" w:rsidRPr="00A25329" w:rsidTr="00A25329">
        <w:tc>
          <w:tcPr>
            <w:tcW w:w="7038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</w:tr>
      <w:tr w:rsidR="00A25329" w:rsidRPr="00A25329" w:rsidTr="00A25329">
        <w:tc>
          <w:tcPr>
            <w:tcW w:w="7038" w:type="dxa"/>
          </w:tcPr>
          <w:p w:rsidR="00A25329" w:rsidRPr="00A25329" w:rsidRDefault="00A25329" w:rsidP="00555646">
            <w:pPr>
              <w:rPr>
                <w:sz w:val="22"/>
                <w:szCs w:val="22"/>
              </w:rPr>
            </w:pPr>
            <w:r w:rsidRPr="00A25329">
              <w:rPr>
                <w:sz w:val="22"/>
                <w:szCs w:val="22"/>
              </w:rPr>
              <w:t>Signature of co-investigator(s) (if applicable):</w:t>
            </w:r>
          </w:p>
        </w:tc>
        <w:tc>
          <w:tcPr>
            <w:tcW w:w="720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</w:tr>
      <w:tr w:rsidR="00A25329" w:rsidRPr="00A25329" w:rsidTr="00A25329">
        <w:tc>
          <w:tcPr>
            <w:tcW w:w="7038" w:type="dxa"/>
          </w:tcPr>
          <w:p w:rsidR="00A25329" w:rsidRPr="00A25329" w:rsidRDefault="00A25329" w:rsidP="00555646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</w:tr>
      <w:tr w:rsidR="00A25329" w:rsidRPr="00A25329" w:rsidTr="00A25329">
        <w:tc>
          <w:tcPr>
            <w:tcW w:w="7038" w:type="dxa"/>
            <w:tcBorders>
              <w:bottom w:val="single" w:sz="4" w:space="0" w:color="auto"/>
            </w:tcBorders>
          </w:tcPr>
          <w:p w:rsidR="00A25329" w:rsidRPr="00A25329" w:rsidRDefault="00A25329" w:rsidP="00555646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  <w:tcBorders>
              <w:bottom w:val="single" w:sz="4" w:space="0" w:color="auto"/>
            </w:tcBorders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</w:tr>
      <w:tr w:rsidR="00A25329" w:rsidRPr="00A25329" w:rsidTr="00A25329">
        <w:tc>
          <w:tcPr>
            <w:tcW w:w="7038" w:type="dxa"/>
            <w:tcBorders>
              <w:top w:val="single" w:sz="4" w:space="0" w:color="auto"/>
            </w:tcBorders>
          </w:tcPr>
          <w:p w:rsidR="00A25329" w:rsidRPr="00A25329" w:rsidRDefault="00A25329" w:rsidP="001728F5">
            <w:pPr>
              <w:rPr>
                <w:sz w:val="22"/>
                <w:szCs w:val="22"/>
              </w:rPr>
            </w:pPr>
            <w:r w:rsidRPr="00A25329">
              <w:rPr>
                <w:sz w:val="22"/>
                <w:szCs w:val="22"/>
              </w:rPr>
              <w:t>Investigator 1:</w:t>
            </w:r>
          </w:p>
        </w:tc>
        <w:tc>
          <w:tcPr>
            <w:tcW w:w="720" w:type="dxa"/>
          </w:tcPr>
          <w:p w:rsidR="00A25329" w:rsidRPr="00A25329" w:rsidRDefault="00A25329" w:rsidP="001728F5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  <w:tcBorders>
              <w:top w:val="single" w:sz="4" w:space="0" w:color="auto"/>
            </w:tcBorders>
          </w:tcPr>
          <w:p w:rsidR="00A25329" w:rsidRPr="00A25329" w:rsidRDefault="00A25329" w:rsidP="001728F5">
            <w:pPr>
              <w:rPr>
                <w:sz w:val="22"/>
                <w:szCs w:val="22"/>
              </w:rPr>
            </w:pPr>
            <w:r w:rsidRPr="00A25329">
              <w:rPr>
                <w:sz w:val="22"/>
                <w:szCs w:val="22"/>
              </w:rPr>
              <w:t>Date</w:t>
            </w:r>
          </w:p>
        </w:tc>
      </w:tr>
      <w:tr w:rsidR="00A25329" w:rsidRPr="00A25329" w:rsidTr="00A25329">
        <w:tc>
          <w:tcPr>
            <w:tcW w:w="7038" w:type="dxa"/>
          </w:tcPr>
          <w:p w:rsidR="00A25329" w:rsidRPr="00A25329" w:rsidRDefault="00A25329" w:rsidP="00555646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</w:tr>
      <w:tr w:rsidR="00A25329" w:rsidRPr="00A25329" w:rsidTr="00A25329">
        <w:tc>
          <w:tcPr>
            <w:tcW w:w="7038" w:type="dxa"/>
            <w:tcBorders>
              <w:top w:val="single" w:sz="4" w:space="0" w:color="auto"/>
            </w:tcBorders>
          </w:tcPr>
          <w:p w:rsidR="00A25329" w:rsidRPr="00A25329" w:rsidRDefault="00A25329" w:rsidP="00A25329">
            <w:pPr>
              <w:rPr>
                <w:sz w:val="22"/>
                <w:szCs w:val="22"/>
              </w:rPr>
            </w:pPr>
            <w:r w:rsidRPr="00A25329">
              <w:rPr>
                <w:sz w:val="22"/>
                <w:szCs w:val="22"/>
              </w:rPr>
              <w:t xml:space="preserve">Investigator </w:t>
            </w:r>
            <w:r>
              <w:rPr>
                <w:sz w:val="22"/>
                <w:szCs w:val="22"/>
              </w:rPr>
              <w:t>2</w:t>
            </w:r>
            <w:r w:rsidRPr="00A25329">
              <w:rPr>
                <w:sz w:val="22"/>
                <w:szCs w:val="22"/>
              </w:rPr>
              <w:t>:</w:t>
            </w:r>
          </w:p>
        </w:tc>
        <w:tc>
          <w:tcPr>
            <w:tcW w:w="720" w:type="dxa"/>
          </w:tcPr>
          <w:p w:rsidR="00A25329" w:rsidRPr="00A25329" w:rsidRDefault="00A25329" w:rsidP="001728F5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  <w:tcBorders>
              <w:top w:val="single" w:sz="4" w:space="0" w:color="auto"/>
            </w:tcBorders>
          </w:tcPr>
          <w:p w:rsidR="00A25329" w:rsidRPr="00A25329" w:rsidRDefault="00A25329" w:rsidP="001728F5">
            <w:pPr>
              <w:rPr>
                <w:sz w:val="22"/>
                <w:szCs w:val="22"/>
              </w:rPr>
            </w:pPr>
            <w:r w:rsidRPr="00A25329">
              <w:rPr>
                <w:sz w:val="22"/>
                <w:szCs w:val="22"/>
              </w:rPr>
              <w:t>Date</w:t>
            </w:r>
          </w:p>
        </w:tc>
      </w:tr>
      <w:tr w:rsidR="00A25329" w:rsidRPr="00A25329" w:rsidTr="00A25329">
        <w:tc>
          <w:tcPr>
            <w:tcW w:w="7038" w:type="dxa"/>
          </w:tcPr>
          <w:p w:rsidR="00A25329" w:rsidRPr="00A25329" w:rsidRDefault="00A25329" w:rsidP="00555646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</w:tr>
      <w:tr w:rsidR="00A25329" w:rsidRPr="00A25329" w:rsidTr="00A25329">
        <w:tc>
          <w:tcPr>
            <w:tcW w:w="7038" w:type="dxa"/>
            <w:tcBorders>
              <w:top w:val="single" w:sz="4" w:space="0" w:color="auto"/>
            </w:tcBorders>
          </w:tcPr>
          <w:p w:rsidR="00A25329" w:rsidRPr="00A25329" w:rsidRDefault="00A25329" w:rsidP="001728F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vestigator 3</w:t>
            </w:r>
            <w:r w:rsidRPr="00A25329">
              <w:rPr>
                <w:sz w:val="22"/>
                <w:szCs w:val="22"/>
              </w:rPr>
              <w:t>:</w:t>
            </w:r>
          </w:p>
        </w:tc>
        <w:tc>
          <w:tcPr>
            <w:tcW w:w="720" w:type="dxa"/>
          </w:tcPr>
          <w:p w:rsidR="00A25329" w:rsidRPr="00A25329" w:rsidRDefault="00A25329" w:rsidP="001728F5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  <w:tcBorders>
              <w:top w:val="single" w:sz="4" w:space="0" w:color="auto"/>
            </w:tcBorders>
          </w:tcPr>
          <w:p w:rsidR="00A25329" w:rsidRPr="00A25329" w:rsidRDefault="00A25329" w:rsidP="001728F5">
            <w:pPr>
              <w:rPr>
                <w:sz w:val="22"/>
                <w:szCs w:val="22"/>
              </w:rPr>
            </w:pPr>
            <w:r w:rsidRPr="00A25329">
              <w:rPr>
                <w:sz w:val="22"/>
                <w:szCs w:val="22"/>
              </w:rPr>
              <w:t>Date</w:t>
            </w:r>
          </w:p>
        </w:tc>
      </w:tr>
      <w:tr w:rsidR="00A25329" w:rsidRPr="00A25329" w:rsidTr="00A25329">
        <w:tc>
          <w:tcPr>
            <w:tcW w:w="7038" w:type="dxa"/>
          </w:tcPr>
          <w:p w:rsidR="00A25329" w:rsidRPr="00A25329" w:rsidRDefault="00A25329" w:rsidP="00555646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  <w:tc>
          <w:tcPr>
            <w:tcW w:w="1478" w:type="dxa"/>
          </w:tcPr>
          <w:p w:rsidR="00A25329" w:rsidRPr="00A25329" w:rsidRDefault="00A25329" w:rsidP="00243FA7">
            <w:pPr>
              <w:rPr>
                <w:sz w:val="22"/>
                <w:szCs w:val="22"/>
              </w:rPr>
            </w:pPr>
          </w:p>
        </w:tc>
      </w:tr>
    </w:tbl>
    <w:p w:rsidR="00A25329" w:rsidRDefault="00A25329" w:rsidP="00243FA7">
      <w:pPr>
        <w:rPr>
          <w:bCs/>
          <w:sz w:val="22"/>
          <w:szCs w:val="22"/>
        </w:rPr>
      </w:pPr>
    </w:p>
    <w:p w:rsidR="00A25329" w:rsidRDefault="00A25329" w:rsidP="00A25329">
      <w:pPr>
        <w:rPr>
          <w:bCs/>
          <w:sz w:val="22"/>
          <w:szCs w:val="22"/>
        </w:rPr>
      </w:pPr>
    </w:p>
    <w:p w:rsidR="00311FBB" w:rsidRDefault="00243FA7" w:rsidP="00311FBB">
      <w:r w:rsidRPr="00243FA7">
        <w:rPr>
          <w:b/>
          <w:bCs/>
          <w:sz w:val="22"/>
          <w:szCs w:val="22"/>
        </w:rPr>
        <w:t xml:space="preserve">NB:  Please </w:t>
      </w:r>
      <w:r w:rsidR="00A25329">
        <w:rPr>
          <w:b/>
          <w:bCs/>
          <w:sz w:val="22"/>
          <w:szCs w:val="22"/>
        </w:rPr>
        <w:t xml:space="preserve">make sure all the documents </w:t>
      </w:r>
      <w:r w:rsidRPr="00243FA7">
        <w:rPr>
          <w:b/>
          <w:bCs/>
          <w:sz w:val="22"/>
          <w:szCs w:val="22"/>
        </w:rPr>
        <w:t xml:space="preserve">(if applicable) </w:t>
      </w:r>
      <w:r w:rsidR="00A25329">
        <w:rPr>
          <w:b/>
          <w:bCs/>
          <w:sz w:val="22"/>
          <w:szCs w:val="22"/>
        </w:rPr>
        <w:t>in the Checklist</w:t>
      </w:r>
      <w:r w:rsidRPr="00243FA7">
        <w:rPr>
          <w:b/>
          <w:bCs/>
          <w:sz w:val="22"/>
          <w:szCs w:val="22"/>
        </w:rPr>
        <w:t xml:space="preserve"> </w:t>
      </w:r>
      <w:r w:rsidR="004663C8">
        <w:rPr>
          <w:b/>
          <w:bCs/>
          <w:sz w:val="22"/>
          <w:szCs w:val="22"/>
        </w:rPr>
        <w:t xml:space="preserve">below (Appendix B) </w:t>
      </w:r>
      <w:r w:rsidRPr="00243FA7">
        <w:rPr>
          <w:b/>
          <w:bCs/>
          <w:sz w:val="22"/>
          <w:szCs w:val="22"/>
        </w:rPr>
        <w:t xml:space="preserve">accompany the </w:t>
      </w:r>
      <w:r w:rsidR="00A25329">
        <w:rPr>
          <w:b/>
          <w:bCs/>
          <w:sz w:val="22"/>
          <w:szCs w:val="22"/>
        </w:rPr>
        <w:t>present application</w:t>
      </w:r>
      <w:r w:rsidRPr="00243FA7">
        <w:rPr>
          <w:b/>
          <w:bCs/>
          <w:sz w:val="22"/>
          <w:szCs w:val="22"/>
        </w:rPr>
        <w:t xml:space="preserve">. </w:t>
      </w:r>
      <w:r w:rsidRPr="00C876F0">
        <w:rPr>
          <w:b/>
          <w:bCs/>
          <w:sz w:val="22"/>
          <w:szCs w:val="22"/>
          <w:u w:val="single"/>
        </w:rPr>
        <w:t>Incomplete submissions will not be considered</w:t>
      </w:r>
      <w:r w:rsidRPr="00243FA7">
        <w:rPr>
          <w:b/>
          <w:bCs/>
          <w:sz w:val="22"/>
          <w:szCs w:val="22"/>
        </w:rPr>
        <w:t>.</w:t>
      </w:r>
    </w:p>
    <w:p w:rsidR="00311FBB" w:rsidRDefault="00311FBB" w:rsidP="00311FBB"/>
    <w:p w:rsidR="000C0896" w:rsidRPr="00311FBB" w:rsidRDefault="000C0896" w:rsidP="00311FBB">
      <w:pPr>
        <w:pStyle w:val="Title"/>
        <w:rPr>
          <w:b/>
          <w:bCs/>
          <w:sz w:val="22"/>
          <w:szCs w:val="22"/>
        </w:rPr>
      </w:pPr>
      <w:r>
        <w:t>Appendix A</w:t>
      </w:r>
    </w:p>
    <w:p w:rsidR="000C0896" w:rsidRPr="00311FBB" w:rsidRDefault="000C0896" w:rsidP="00311FBB">
      <w:pPr>
        <w:pStyle w:val="Title"/>
      </w:pPr>
      <w:r>
        <w:t>List of Investigators</w:t>
      </w:r>
    </w:p>
    <w:p w:rsidR="000C0896" w:rsidRPr="00311FBB" w:rsidRDefault="000C0896" w:rsidP="00311FBB">
      <w:pPr>
        <w:pStyle w:val="Heading1"/>
      </w:pPr>
      <w:r>
        <w:t>Principle Investigat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7200"/>
      </w:tblGrid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ame:</w:t>
            </w:r>
          </w:p>
        </w:tc>
        <w:tc>
          <w:tcPr>
            <w:tcW w:w="720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Title/position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ffiliation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ddress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Tel.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mail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</w:tbl>
    <w:p w:rsidR="000C0896" w:rsidRPr="00551724" w:rsidRDefault="000C0896" w:rsidP="000C0896">
      <w:pPr>
        <w:rPr>
          <w:rFonts w:cs="Times New Roman"/>
          <w:sz w:val="20"/>
          <w:szCs w:val="20"/>
        </w:rPr>
      </w:pPr>
    </w:p>
    <w:p w:rsidR="000C0896" w:rsidRPr="00551724" w:rsidRDefault="000C0896" w:rsidP="00311FBB">
      <w:pPr>
        <w:pStyle w:val="Heading1"/>
      </w:pPr>
      <w:r w:rsidRPr="00551724">
        <w:t>Co-Principle Investigator (if any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7200"/>
      </w:tblGrid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ame:</w:t>
            </w:r>
          </w:p>
        </w:tc>
        <w:tc>
          <w:tcPr>
            <w:tcW w:w="720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Title/position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ffiliation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ddress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Tel.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mail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</w:tbl>
    <w:p w:rsidR="000C0896" w:rsidRPr="003E7190" w:rsidRDefault="000C0896" w:rsidP="000C0896">
      <w:pPr>
        <w:rPr>
          <w:rFonts w:cs="Times New Roman"/>
          <w:sz w:val="20"/>
          <w:szCs w:val="20"/>
        </w:rPr>
      </w:pPr>
    </w:p>
    <w:p w:rsidR="000C0896" w:rsidRDefault="000C0896" w:rsidP="000C0896">
      <w:pPr>
        <w:pStyle w:val="Heading1"/>
      </w:pPr>
      <w:r>
        <w:t>Additional Investigators (if any)</w:t>
      </w:r>
    </w:p>
    <w:p w:rsidR="000C0896" w:rsidRDefault="000C0896" w:rsidP="00311FBB">
      <w:pPr>
        <w:pStyle w:val="Heading1"/>
      </w:pPr>
      <w:r>
        <w:t>Additional Investigator 1*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7200"/>
      </w:tblGrid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ame:</w:t>
            </w:r>
          </w:p>
        </w:tc>
        <w:tc>
          <w:tcPr>
            <w:tcW w:w="720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Title/position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ffiliation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ddress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Tel.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0C0896" w:rsidTr="000C0896">
        <w:tc>
          <w:tcPr>
            <w:tcW w:w="1908" w:type="dxa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mail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0C0896" w:rsidRDefault="000C0896" w:rsidP="0020726D">
            <w:pPr>
              <w:rPr>
                <w:rFonts w:cs="Times New Roman"/>
                <w:sz w:val="20"/>
                <w:szCs w:val="20"/>
              </w:rPr>
            </w:pPr>
          </w:p>
        </w:tc>
      </w:tr>
    </w:tbl>
    <w:p w:rsidR="000C0896" w:rsidRPr="003E7190" w:rsidRDefault="000C0896" w:rsidP="000C0896">
      <w:pPr>
        <w:rPr>
          <w:rFonts w:cs="Times New Roman"/>
          <w:sz w:val="20"/>
          <w:szCs w:val="20"/>
        </w:rPr>
      </w:pPr>
    </w:p>
    <w:p w:rsidR="000C0896" w:rsidRDefault="000C0896" w:rsidP="00A25329">
      <w:pPr>
        <w:rPr>
          <w:bCs/>
          <w:sz w:val="22"/>
          <w:szCs w:val="22"/>
        </w:rPr>
      </w:pPr>
    </w:p>
    <w:p w:rsidR="000C0896" w:rsidRDefault="000C0896" w:rsidP="00A25329">
      <w:pPr>
        <w:rPr>
          <w:bCs/>
          <w:i/>
          <w:iCs/>
          <w:sz w:val="22"/>
          <w:szCs w:val="22"/>
        </w:rPr>
      </w:pPr>
      <w:r w:rsidRPr="000C0896">
        <w:rPr>
          <w:bCs/>
          <w:i/>
          <w:iCs/>
          <w:sz w:val="22"/>
          <w:szCs w:val="22"/>
        </w:rPr>
        <w:t>(*Copy and paste the above as needed)</w:t>
      </w:r>
    </w:p>
    <w:p w:rsidR="004663C8" w:rsidRDefault="004663C8" w:rsidP="00A25329">
      <w:pPr>
        <w:rPr>
          <w:bCs/>
          <w:i/>
          <w:iCs/>
          <w:sz w:val="22"/>
          <w:szCs w:val="22"/>
        </w:rPr>
      </w:pPr>
    </w:p>
    <w:p w:rsidR="004663C8" w:rsidRDefault="004663C8" w:rsidP="00A25329">
      <w:pPr>
        <w:rPr>
          <w:bCs/>
          <w:i/>
          <w:iCs/>
          <w:sz w:val="22"/>
          <w:szCs w:val="22"/>
        </w:rPr>
      </w:pPr>
    </w:p>
    <w:p w:rsidR="004663C8" w:rsidRPr="00311FBB" w:rsidRDefault="004663C8" w:rsidP="00311FBB">
      <w:pPr>
        <w:rPr>
          <w:rFonts w:ascii="Calibri Light" w:eastAsiaTheme="majorEastAsia" w:hAnsi="Calibri Light" w:cstheme="majorBidi"/>
          <w:color w:val="17365D" w:themeColor="text2" w:themeShade="BF"/>
          <w:spacing w:val="5"/>
          <w:kern w:val="28"/>
          <w:sz w:val="40"/>
          <w:szCs w:val="52"/>
        </w:rPr>
      </w:pPr>
    </w:p>
    <w:sectPr w:rsidR="004663C8" w:rsidRPr="00311FBB" w:rsidSect="003450FD">
      <w:headerReference w:type="default" r:id="rId10"/>
      <w:footerReference w:type="even" r:id="rId11"/>
      <w:footerReference w:type="default" r:id="rId12"/>
      <w:headerReference w:type="first" r:id="rId13"/>
      <w:pgSz w:w="11909" w:h="16834" w:code="9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13D6" w:rsidRDefault="00C813D6" w:rsidP="006D0C72">
      <w:r>
        <w:separator/>
      </w:r>
    </w:p>
  </w:endnote>
  <w:endnote w:type="continuationSeparator" w:id="0">
    <w:p w:rsidR="00C813D6" w:rsidRDefault="00C813D6" w:rsidP="006D0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0C72" w:rsidRDefault="006D0C72" w:rsidP="006D0C7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D0C72" w:rsidRDefault="006D0C72" w:rsidP="006D0C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6109806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450FD" w:rsidRDefault="003450F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6D0C72" w:rsidRPr="005C1D38" w:rsidRDefault="006D0C72" w:rsidP="00A25329">
    <w:pPr>
      <w:pStyle w:val="Footer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13D6" w:rsidRDefault="00C813D6" w:rsidP="006D0C72">
      <w:r>
        <w:separator/>
      </w:r>
    </w:p>
  </w:footnote>
  <w:footnote w:type="continuationSeparator" w:id="0">
    <w:p w:rsidR="00C813D6" w:rsidRDefault="00C813D6" w:rsidP="006D0C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 Light" w:hAnsi="Calibri Light"/>
      </w:rPr>
      <w:id w:val="1477648756"/>
      <w:docPartObj>
        <w:docPartGallery w:val="Page Numbers (Top of Page)"/>
        <w:docPartUnique/>
      </w:docPartObj>
    </w:sdtPr>
    <w:sdtEndPr/>
    <w:sdtContent>
      <w:p w:rsidR="004663C8" w:rsidRPr="004663C8" w:rsidRDefault="003450FD" w:rsidP="003450FD">
        <w:pPr>
          <w:pStyle w:val="Header"/>
          <w:rPr>
            <w:rFonts w:ascii="Calibri Light" w:hAnsi="Calibri Light"/>
          </w:rPr>
        </w:pPr>
        <w:r>
          <w:rPr>
            <w:rFonts w:ascii="Calibri Light" w:hAnsi="Calibri Light"/>
            <w:noProof/>
          </w:rPr>
          <w:drawing>
            <wp:inline distT="0" distB="0" distL="0" distR="0">
              <wp:extent cx="3345180" cy="588343"/>
              <wp:effectExtent l="0" t="0" r="7620" b="254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UAEU-Logo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58839" cy="5907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rPr>
            <w:rFonts w:ascii="Calibri Light" w:hAnsi="Calibri Light"/>
          </w:rPr>
          <w:t xml:space="preserve"> </w:t>
        </w:r>
      </w:p>
    </w:sdtContent>
  </w:sdt>
  <w:p w:rsidR="004663C8" w:rsidRPr="004663C8" w:rsidRDefault="004663C8">
    <w:pPr>
      <w:pStyle w:val="Header"/>
      <w:rPr>
        <w:rFonts w:ascii="Calibri Light" w:hAnsi="Calibri Ligh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50FD" w:rsidRDefault="003450FD">
    <w:pPr>
      <w:pStyle w:val="Header"/>
    </w:pPr>
    <w:r>
      <w:rPr>
        <w:noProof/>
      </w:rPr>
      <w:drawing>
        <wp:inline distT="0" distB="0" distL="0" distR="0">
          <wp:extent cx="2887980" cy="507931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AEU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9473" cy="5117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A3E75"/>
    <w:multiLevelType w:val="hybridMultilevel"/>
    <w:tmpl w:val="5AE8E152"/>
    <w:lvl w:ilvl="0" w:tplc="9560317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2D45FC9"/>
    <w:multiLevelType w:val="hybridMultilevel"/>
    <w:tmpl w:val="E7786E9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5D62E9"/>
    <w:multiLevelType w:val="hybridMultilevel"/>
    <w:tmpl w:val="4064A332"/>
    <w:lvl w:ilvl="0" w:tplc="9560317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8C68D6"/>
    <w:multiLevelType w:val="hybridMultilevel"/>
    <w:tmpl w:val="A60828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5611D8"/>
    <w:multiLevelType w:val="hybridMultilevel"/>
    <w:tmpl w:val="8A08C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86D98"/>
    <w:multiLevelType w:val="hybridMultilevel"/>
    <w:tmpl w:val="BBB46D6A"/>
    <w:lvl w:ilvl="0" w:tplc="9560317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A5B69"/>
    <w:multiLevelType w:val="hybridMultilevel"/>
    <w:tmpl w:val="D4F2DB94"/>
    <w:lvl w:ilvl="0" w:tplc="9560317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A10ED6"/>
    <w:multiLevelType w:val="hybridMultilevel"/>
    <w:tmpl w:val="B8D68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5C2A56"/>
    <w:multiLevelType w:val="hybridMultilevel"/>
    <w:tmpl w:val="A6D47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7"/>
  </w:num>
  <w:num w:numId="5">
    <w:abstractNumId w:val="0"/>
  </w:num>
  <w:num w:numId="6">
    <w:abstractNumId w:val="5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DKyMDKxMDQxMTZW0lEKTi0uzszPAykwrAUAUTyFhiwAAAA="/>
  </w:docVars>
  <w:rsids>
    <w:rsidRoot w:val="00D956C0"/>
    <w:rsid w:val="0006709A"/>
    <w:rsid w:val="00075AB4"/>
    <w:rsid w:val="000C0896"/>
    <w:rsid w:val="000F7F05"/>
    <w:rsid w:val="00121168"/>
    <w:rsid w:val="00154176"/>
    <w:rsid w:val="00163475"/>
    <w:rsid w:val="00177FC2"/>
    <w:rsid w:val="00193C69"/>
    <w:rsid w:val="001C4712"/>
    <w:rsid w:val="001F4A5D"/>
    <w:rsid w:val="00210562"/>
    <w:rsid w:val="00243FA7"/>
    <w:rsid w:val="0025770A"/>
    <w:rsid w:val="00273432"/>
    <w:rsid w:val="00311FBB"/>
    <w:rsid w:val="0031323E"/>
    <w:rsid w:val="003450FD"/>
    <w:rsid w:val="004663C8"/>
    <w:rsid w:val="004C5528"/>
    <w:rsid w:val="004E3FB4"/>
    <w:rsid w:val="00555646"/>
    <w:rsid w:val="005869E4"/>
    <w:rsid w:val="005B5F4B"/>
    <w:rsid w:val="005C1D38"/>
    <w:rsid w:val="006B1BEC"/>
    <w:rsid w:val="006D0C72"/>
    <w:rsid w:val="006E4410"/>
    <w:rsid w:val="00732A7E"/>
    <w:rsid w:val="007462F1"/>
    <w:rsid w:val="007506CA"/>
    <w:rsid w:val="00803C18"/>
    <w:rsid w:val="008A394B"/>
    <w:rsid w:val="008D7A7F"/>
    <w:rsid w:val="00991252"/>
    <w:rsid w:val="00A04EA4"/>
    <w:rsid w:val="00A05158"/>
    <w:rsid w:val="00A25329"/>
    <w:rsid w:val="00A4308D"/>
    <w:rsid w:val="00A4730C"/>
    <w:rsid w:val="00AC579E"/>
    <w:rsid w:val="00AD233F"/>
    <w:rsid w:val="00B35562"/>
    <w:rsid w:val="00BB15C7"/>
    <w:rsid w:val="00C02ECC"/>
    <w:rsid w:val="00C16F64"/>
    <w:rsid w:val="00C813D6"/>
    <w:rsid w:val="00C876F0"/>
    <w:rsid w:val="00D861B0"/>
    <w:rsid w:val="00D870D7"/>
    <w:rsid w:val="00D956C0"/>
    <w:rsid w:val="00E14ADC"/>
    <w:rsid w:val="00E95DDE"/>
    <w:rsid w:val="00ED7777"/>
    <w:rsid w:val="00F67F6B"/>
    <w:rsid w:val="00FB3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E82AE9"/>
  <w14:defaultImageDpi w14:val="300"/>
  <w15:docId w15:val="{288F3C00-BB20-426A-88AB-1E267CDCD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5646"/>
  </w:style>
  <w:style w:type="paragraph" w:styleId="Heading1">
    <w:name w:val="heading 1"/>
    <w:basedOn w:val="Normal"/>
    <w:next w:val="Normal"/>
    <w:link w:val="Heading1Char"/>
    <w:uiPriority w:val="9"/>
    <w:qFormat/>
    <w:rsid w:val="004663C8"/>
    <w:pPr>
      <w:keepNext/>
      <w:keepLines/>
      <w:spacing w:before="240" w:after="24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B5F4B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243FA7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FA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FA7"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D0C7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C72"/>
  </w:style>
  <w:style w:type="character" w:styleId="PageNumber">
    <w:name w:val="page number"/>
    <w:basedOn w:val="DefaultParagraphFont"/>
    <w:uiPriority w:val="99"/>
    <w:semiHidden/>
    <w:unhideWhenUsed/>
    <w:rsid w:val="006D0C72"/>
  </w:style>
  <w:style w:type="paragraph" w:styleId="Header">
    <w:name w:val="header"/>
    <w:basedOn w:val="Normal"/>
    <w:link w:val="HeaderChar"/>
    <w:uiPriority w:val="99"/>
    <w:unhideWhenUsed/>
    <w:rsid w:val="005C1D3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1D38"/>
  </w:style>
  <w:style w:type="paragraph" w:styleId="Title">
    <w:name w:val="Title"/>
    <w:basedOn w:val="Normal"/>
    <w:next w:val="Normal"/>
    <w:link w:val="TitleChar"/>
    <w:uiPriority w:val="10"/>
    <w:qFormat/>
    <w:rsid w:val="00273432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Calibri Light" w:eastAsiaTheme="majorEastAsia" w:hAnsi="Calibri Light" w:cstheme="majorBidi"/>
      <w:color w:val="17365D" w:themeColor="text2" w:themeShade="BF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73432"/>
    <w:rPr>
      <w:rFonts w:ascii="Calibri Light" w:eastAsiaTheme="majorEastAsia" w:hAnsi="Calibri Light" w:cstheme="majorBidi"/>
      <w:color w:val="17365D" w:themeColor="text2" w:themeShade="BF"/>
      <w:spacing w:val="5"/>
      <w:kern w:val="28"/>
      <w:sz w:val="40"/>
      <w:szCs w:val="52"/>
    </w:rPr>
  </w:style>
  <w:style w:type="table" w:styleId="TableGrid">
    <w:name w:val="Table Grid"/>
    <w:basedOn w:val="TableNormal"/>
    <w:uiPriority w:val="59"/>
    <w:rsid w:val="002734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55646"/>
  </w:style>
  <w:style w:type="character" w:customStyle="1" w:styleId="Heading1Char">
    <w:name w:val="Heading 1 Char"/>
    <w:basedOn w:val="DefaultParagraphFont"/>
    <w:link w:val="Heading1"/>
    <w:uiPriority w:val="9"/>
    <w:rsid w:val="004663C8"/>
    <w:rPr>
      <w:rFonts w:ascii="Calibri Light" w:eastAsiaTheme="majorEastAsia" w:hAnsi="Calibri Light" w:cstheme="majorBidi"/>
      <w:b/>
      <w:bCs/>
      <w:color w:val="365F91" w:themeColor="accent1" w:themeShade="BF"/>
      <w:sz w:val="2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6EE75453B264CAB8798C62B93075E" ma:contentTypeVersion="3" ma:contentTypeDescription="Create a new document." ma:contentTypeScope="" ma:versionID="60de99ac30018e8389f3bb72944684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a52fc5595d1ec1ba9b024dd0b557a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D10A17-0F71-4495-A64A-1F5824F175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0524B0-4140-4986-8F00-692EEC1E97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B5D30FE-7A1E-463D-BFBA-4BD8E030CD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eu</Company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aeu uaeu</dc:creator>
  <cp:lastModifiedBy>Nuha AL Masalmeh</cp:lastModifiedBy>
  <cp:revision>2</cp:revision>
  <cp:lastPrinted>2013-05-14T11:58:00Z</cp:lastPrinted>
  <dcterms:created xsi:type="dcterms:W3CDTF">2021-03-14T07:59:00Z</dcterms:created>
  <dcterms:modified xsi:type="dcterms:W3CDTF">2021-03-14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6EE75453B264CAB8798C62B93075E</vt:lpwstr>
  </property>
</Properties>
</file>